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2CDB3608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5F40EC67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9326CA">
        <w:rPr>
          <w:b/>
          <w:color w:val="4E81BD"/>
          <w:sz w:val="28"/>
        </w:rPr>
        <w:t>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79CB0B0E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3C22D6">
              <w:rPr>
                <w:bCs/>
                <w:sz w:val="24"/>
                <w:szCs w:val="24"/>
              </w:rPr>
              <w:t>Saeeid khalili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758F0DEB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  <w:r w:rsidR="003C22D6">
              <w:rPr>
                <w:bCs/>
                <w:sz w:val="24"/>
                <w:szCs w:val="24"/>
                <w:vertAlign w:val="subscript"/>
              </w:rPr>
              <w:t>20170434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453FF07D" w:rsidR="00F93229" w:rsidRPr="00C459AB" w:rsidRDefault="00E82F2F" w:rsidP="002E775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2E775D">
              <w:rPr>
                <w:bCs/>
                <w:sz w:val="24"/>
                <w:szCs w:val="24"/>
              </w:rPr>
              <w:t>Sk1704323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F3C9F" w14:paraId="76B9B8B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711EC495" w:rsidR="00281575" w:rsidRPr="003C7D74" w:rsidRDefault="006C7761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Q2. </w:t>
            </w:r>
            <w:r w:rsidR="002A5FED">
              <w:rPr>
                <w:b w:val="0"/>
                <w:bCs w:val="0"/>
                <w:color w:val="auto"/>
              </w:rPr>
              <w:t xml:space="preserve">Book donation </w:t>
            </w:r>
            <w:r w:rsidR="00055CD6">
              <w:rPr>
                <w:b w:val="0"/>
                <w:bCs w:val="0"/>
                <w:color w:val="auto"/>
              </w:rPr>
              <w:t>App</w:t>
            </w:r>
          </w:p>
        </w:tc>
        <w:tc>
          <w:tcPr>
            <w:tcW w:w="630" w:type="dxa"/>
          </w:tcPr>
          <w:p w14:paraId="04A88AB6" w14:textId="4CE21F45" w:rsidR="003F3C9F" w:rsidRPr="009E1EB6" w:rsidRDefault="00732858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80</w:t>
            </w:r>
          </w:p>
        </w:tc>
        <w:tc>
          <w:tcPr>
            <w:tcW w:w="1440" w:type="dxa"/>
          </w:tcPr>
          <w:p w14:paraId="50DE10E1" w14:textId="788E5510" w:rsidR="003F3C9F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2A5FED" w14:paraId="0D20594B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EC18CA6" w14:textId="00180814" w:rsidR="002A5FED" w:rsidRDefault="002A5FED" w:rsidP="00495A71">
            <w:pPr>
              <w:pStyle w:val="NoSpacing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Q3. Book donation Unit Testing</w:t>
            </w:r>
          </w:p>
        </w:tc>
        <w:tc>
          <w:tcPr>
            <w:tcW w:w="630" w:type="dxa"/>
          </w:tcPr>
          <w:p w14:paraId="423DA9B3" w14:textId="21973C5B" w:rsidR="002A5FED" w:rsidRDefault="00732858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52A4195C" w14:textId="77777777" w:rsidR="002A5FED" w:rsidRDefault="002A5FED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bCs/>
                <w:i/>
                <w:iCs/>
              </w:rPr>
            </w:pPr>
          </w:p>
        </w:tc>
        <w:tc>
          <w:tcPr>
            <w:tcW w:w="3600" w:type="dxa"/>
          </w:tcPr>
          <w:p w14:paraId="7C6DB662" w14:textId="77777777" w:rsidR="002A5FED" w:rsidRPr="009E1EB6" w:rsidRDefault="002A5FED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FAD73F" w14:textId="77777777" w:rsidR="002A5FED" w:rsidRPr="009E1EB6" w:rsidRDefault="002A5FED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119DA" w14:paraId="64FCF3C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5B8DE208" w:rsidR="006119DA" w:rsidRPr="00BD1EFD" w:rsidRDefault="006119DA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6D12F0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D144F4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  <w:r w:rsidR="002A5FED">
        <w:rPr>
          <w:rFonts w:ascii="Calibri" w:hAnsi="Calibri"/>
          <w:sz w:val="22"/>
          <w:szCs w:val="22"/>
          <w:highlight w:val="yellow"/>
        </w:rPr>
        <w:t xml:space="preserve"> </w:t>
      </w:r>
      <w:r w:rsidR="002A5FED" w:rsidRPr="003F474F">
        <w:rPr>
          <w:sz w:val="20"/>
          <w:szCs w:val="20"/>
        </w:rPr>
        <w:t xml:space="preserve">Quality includes meaningful naming of identifiers, no redundant code, simple and efficient design, clean code without unnecessary files/code, use of comments where necessary, proper white space and indentation. </w:t>
      </w:r>
      <w:r w:rsidR="002A5FED" w:rsidRPr="003F474F">
        <w:rPr>
          <w:b/>
          <w:sz w:val="20"/>
          <w:szCs w:val="20"/>
        </w:rPr>
        <w:t xml:space="preserve">Marks will be reduced </w:t>
      </w:r>
      <w:r w:rsidR="002A5FED" w:rsidRPr="003F474F">
        <w:rPr>
          <w:sz w:val="20"/>
          <w:szCs w:val="20"/>
        </w:rPr>
        <w:t>for</w:t>
      </w:r>
      <w:r w:rsidR="002A5FED" w:rsidRPr="003F474F">
        <w:rPr>
          <w:b/>
          <w:sz w:val="20"/>
          <w:szCs w:val="20"/>
        </w:rPr>
        <w:t xml:space="preserve"> </w:t>
      </w:r>
      <w:r w:rsidR="002A5FED" w:rsidRPr="003F474F">
        <w:rPr>
          <w:sz w:val="20"/>
          <w:szCs w:val="20"/>
        </w:rPr>
        <w:t xml:space="preserve">code duplication, poor/inefficient coding practices, poor naming of identifiers and </w:t>
      </w:r>
      <w:r w:rsidR="002A5FED" w:rsidRPr="003F474F">
        <w:rPr>
          <w:color w:val="FF0000"/>
          <w:sz w:val="20"/>
          <w:szCs w:val="20"/>
        </w:rPr>
        <w:t>unnecessary complex/poor user interface design</w:t>
      </w:r>
      <w:r w:rsidR="002A5FED" w:rsidRPr="003F474F">
        <w:rPr>
          <w:sz w:val="20"/>
          <w:szCs w:val="20"/>
        </w:rPr>
        <w:t>.</w:t>
      </w:r>
    </w:p>
    <w:p w14:paraId="736D0334" w14:textId="14F55A80" w:rsidR="00E8529A" w:rsidRPr="003F474F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239DABF4" w14:textId="77777777" w:rsidR="003F474F" w:rsidRPr="00E8529A" w:rsidRDefault="003F474F" w:rsidP="003F474F">
      <w:pPr>
        <w:pStyle w:val="NormalWeb"/>
        <w:rPr>
          <w:rFonts w:ascii="Calibri" w:hAnsi="Calibri"/>
          <w:sz w:val="22"/>
          <w:szCs w:val="22"/>
        </w:rPr>
      </w:pPr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18AF94B9" w14:textId="77777777" w:rsidR="007E7A9A" w:rsidRDefault="007E7A9A" w:rsidP="00C9705F">
      <w:pPr>
        <w:pStyle w:val="Heading2"/>
      </w:pPr>
    </w:p>
    <w:p w14:paraId="3DB7C311" w14:textId="77777777" w:rsidR="007E7A9A" w:rsidRDefault="007E7A9A" w:rsidP="00C9705F">
      <w:pPr>
        <w:pStyle w:val="Heading2"/>
      </w:pPr>
    </w:p>
    <w:p w14:paraId="22114C4D" w14:textId="77777777" w:rsidR="007E7A9A" w:rsidRDefault="007E7A9A" w:rsidP="00C9705F"/>
    <w:p w14:paraId="0CA8EB6F" w14:textId="77777777" w:rsidR="007E7A9A" w:rsidRDefault="007E7A9A" w:rsidP="007E7A9A">
      <w:pPr>
        <w:pStyle w:val="Heading2"/>
      </w:pPr>
      <w:r>
        <w:lastRenderedPageBreak/>
        <w:t>Testing evidence</w:t>
      </w:r>
    </w:p>
    <w:p w14:paraId="2C6BA290" w14:textId="4D22DCAC" w:rsidR="00147FC9" w:rsidRPr="00147FC9" w:rsidRDefault="002E775D" w:rsidP="00147FC9">
      <w:r w:rsidRPr="002E775D">
        <w:drawing>
          <wp:inline distT="0" distB="0" distL="0" distR="0" wp14:anchorId="4D78861B" wp14:editId="35EE6FD5">
            <wp:extent cx="5943600" cy="47720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7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EDBB6" w14:textId="4A2D19EB" w:rsidR="00594248" w:rsidRPr="00594248" w:rsidRDefault="00594248" w:rsidP="00594248"/>
    <w:sectPr w:rsidR="00594248" w:rsidRPr="00594248" w:rsidSect="00907FA0">
      <w:footerReference w:type="default" r:id="rId12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3A23F" w14:textId="77777777" w:rsidR="004F360A" w:rsidRDefault="004F360A" w:rsidP="007D42BF">
      <w:pPr>
        <w:spacing w:after="0" w:line="240" w:lineRule="auto"/>
      </w:pPr>
      <w:r>
        <w:separator/>
      </w:r>
    </w:p>
  </w:endnote>
  <w:endnote w:type="continuationSeparator" w:id="0">
    <w:p w14:paraId="5D480BC3" w14:textId="77777777" w:rsidR="004F360A" w:rsidRDefault="004F360A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3C35F" w14:textId="77777777" w:rsidR="004F360A" w:rsidRDefault="004F360A" w:rsidP="007D42BF">
      <w:pPr>
        <w:spacing w:after="0" w:line="240" w:lineRule="auto"/>
      </w:pPr>
      <w:r>
        <w:separator/>
      </w:r>
    </w:p>
  </w:footnote>
  <w:footnote w:type="continuationSeparator" w:id="0">
    <w:p w14:paraId="41DD307A" w14:textId="77777777" w:rsidR="004F360A" w:rsidRDefault="004F360A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3365528">
    <w:abstractNumId w:val="13"/>
  </w:num>
  <w:num w:numId="2" w16cid:durableId="1142691486">
    <w:abstractNumId w:val="1"/>
  </w:num>
  <w:num w:numId="3" w16cid:durableId="699472561">
    <w:abstractNumId w:val="12"/>
  </w:num>
  <w:num w:numId="4" w16cid:durableId="423887804">
    <w:abstractNumId w:val="2"/>
  </w:num>
  <w:num w:numId="5" w16cid:durableId="703755613">
    <w:abstractNumId w:val="10"/>
  </w:num>
  <w:num w:numId="6" w16cid:durableId="228611677">
    <w:abstractNumId w:val="3"/>
  </w:num>
  <w:num w:numId="7" w16cid:durableId="7100591">
    <w:abstractNumId w:val="4"/>
  </w:num>
  <w:num w:numId="8" w16cid:durableId="912543904">
    <w:abstractNumId w:val="6"/>
  </w:num>
  <w:num w:numId="9" w16cid:durableId="1607075414">
    <w:abstractNumId w:val="5"/>
  </w:num>
  <w:num w:numId="10" w16cid:durableId="1892183656">
    <w:abstractNumId w:val="8"/>
  </w:num>
  <w:num w:numId="11" w16cid:durableId="223377515">
    <w:abstractNumId w:val="7"/>
  </w:num>
  <w:num w:numId="12" w16cid:durableId="178352695">
    <w:abstractNumId w:val="9"/>
  </w:num>
  <w:num w:numId="13" w16cid:durableId="1315917592">
    <w:abstractNumId w:val="11"/>
  </w:num>
  <w:num w:numId="14" w16cid:durableId="16107744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05D94"/>
    <w:rsid w:val="00023B58"/>
    <w:rsid w:val="0003499E"/>
    <w:rsid w:val="00055CD6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7447"/>
    <w:rsid w:val="001D0F47"/>
    <w:rsid w:val="001D33CF"/>
    <w:rsid w:val="001E676E"/>
    <w:rsid w:val="002259B7"/>
    <w:rsid w:val="00281575"/>
    <w:rsid w:val="0029270C"/>
    <w:rsid w:val="002A5FED"/>
    <w:rsid w:val="002B18DC"/>
    <w:rsid w:val="002E775D"/>
    <w:rsid w:val="002F2DEE"/>
    <w:rsid w:val="0030655C"/>
    <w:rsid w:val="0032739B"/>
    <w:rsid w:val="0034257A"/>
    <w:rsid w:val="003513C3"/>
    <w:rsid w:val="0037238D"/>
    <w:rsid w:val="003736EE"/>
    <w:rsid w:val="00376BD6"/>
    <w:rsid w:val="003B7C97"/>
    <w:rsid w:val="003C22D6"/>
    <w:rsid w:val="003C6EC5"/>
    <w:rsid w:val="003C7D74"/>
    <w:rsid w:val="003F3C9F"/>
    <w:rsid w:val="003F474F"/>
    <w:rsid w:val="00421EBE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4F360A"/>
    <w:rsid w:val="004F5014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3575C"/>
    <w:rsid w:val="00655CD6"/>
    <w:rsid w:val="006A1D90"/>
    <w:rsid w:val="006C6C65"/>
    <w:rsid w:val="006C7761"/>
    <w:rsid w:val="006D12F0"/>
    <w:rsid w:val="00732858"/>
    <w:rsid w:val="00742C83"/>
    <w:rsid w:val="007642E8"/>
    <w:rsid w:val="00773757"/>
    <w:rsid w:val="00781C9B"/>
    <w:rsid w:val="007D42BF"/>
    <w:rsid w:val="007E7A9A"/>
    <w:rsid w:val="008A12EA"/>
    <w:rsid w:val="008B435A"/>
    <w:rsid w:val="008E2BC4"/>
    <w:rsid w:val="008E5BD2"/>
    <w:rsid w:val="008F1AB2"/>
    <w:rsid w:val="00907FA0"/>
    <w:rsid w:val="009326CA"/>
    <w:rsid w:val="00981A21"/>
    <w:rsid w:val="009D3739"/>
    <w:rsid w:val="009E1EB6"/>
    <w:rsid w:val="009E7EB6"/>
    <w:rsid w:val="00AB56F9"/>
    <w:rsid w:val="00AC2F61"/>
    <w:rsid w:val="00AC3532"/>
    <w:rsid w:val="00AD0A31"/>
    <w:rsid w:val="00AD5E32"/>
    <w:rsid w:val="00AF468D"/>
    <w:rsid w:val="00B34D52"/>
    <w:rsid w:val="00B706DC"/>
    <w:rsid w:val="00B8118E"/>
    <w:rsid w:val="00BD1EFD"/>
    <w:rsid w:val="00BD5B70"/>
    <w:rsid w:val="00C032BF"/>
    <w:rsid w:val="00C13A6F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D47A71"/>
    <w:rsid w:val="00D66AC2"/>
    <w:rsid w:val="00DC2F90"/>
    <w:rsid w:val="00DF3B84"/>
    <w:rsid w:val="00E063EC"/>
    <w:rsid w:val="00E33E2B"/>
    <w:rsid w:val="00E82F2F"/>
    <w:rsid w:val="00E8529A"/>
    <w:rsid w:val="00E9436F"/>
    <w:rsid w:val="00EC1006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7</TotalTime>
  <Pages>2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saeed khalili</cp:lastModifiedBy>
  <cp:revision>11</cp:revision>
  <dcterms:created xsi:type="dcterms:W3CDTF">2022-02-19T15:20:00Z</dcterms:created>
  <dcterms:modified xsi:type="dcterms:W3CDTF">2023-03-26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